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637A" w:rsidRPr="00240BCC" w:rsidRDefault="0064510D" w:rsidP="009C637A">
      <w:pPr>
        <w:rPr>
          <w:rFonts w:cstheme="minorHAnsi"/>
          <w:color w:val="FF0000"/>
          <w:sz w:val="52"/>
          <w:szCs w:val="52"/>
        </w:rPr>
      </w:pPr>
      <w:r w:rsidRPr="0064510D">
        <w:rPr>
          <w:sz w:val="32"/>
          <w:szCs w:val="32"/>
        </w:rPr>
        <w:t>Chapter- 1</w:t>
      </w:r>
      <w:r>
        <w:br/>
      </w:r>
      <w:r w:rsidR="00F55F24">
        <w:rPr>
          <w:rFonts w:cstheme="minorHAnsi"/>
          <w:b/>
          <w:bCs/>
          <w:color w:val="FF0000"/>
          <w:sz w:val="44"/>
          <w:szCs w:val="52"/>
        </w:rPr>
        <w:t>Tenses</w:t>
      </w:r>
    </w:p>
    <w:p w:rsidR="00C35F6E" w:rsidRDefault="00C35F6E" w:rsidP="00C35F6E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</w:p>
    <w:p w:rsidR="00C35F6E" w:rsidRPr="00C35F6E" w:rsidRDefault="00C35F6E" w:rsidP="00C35F6E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Fill in the blanks putting the verbs bracketed into their appropriate tense form. Use the given adverbs in the appropriate places.</w:t>
      </w:r>
    </w:p>
    <w:p w:rsidR="00C35F6E" w:rsidRPr="00C35F6E" w:rsidRDefault="00C35F6E" w:rsidP="00C35F6E">
      <w:pPr>
        <w:numPr>
          <w:ilvl w:val="0"/>
          <w:numId w:val="9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My mother ....... me to work hard (always/advise).</w:t>
      </w:r>
    </w:p>
    <w:p w:rsidR="00C35F6E" w:rsidRPr="00C35F6E" w:rsidRDefault="00C35F6E" w:rsidP="00C35F6E">
      <w:pPr>
        <w:numPr>
          <w:ilvl w:val="0"/>
          <w:numId w:val="9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It.....in July (usually/rain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My father ....tea thrice a day (take 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My friend ....talking to strangers (normally/avoid 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One’s manners ....one’s character (reveal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Our character ....what we are in the dark (be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 first plane from Bhubaneswar to Singapore....at 9 a.m. everyday (take off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My annual examination ....from Monday next (commence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John Keats ...., “A thing of beauty is a joy forever (say)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Do you know what.........’Swine Flu’ (cause)?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Re-write the following sentences correctly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Are you hearing any noise?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 xml:space="preserve"> What do you do at present?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Are you remembering the name of the man we met at the station last night?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My birthday is falling on a Saturday this year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 xml:space="preserve"> Look! Smoke comes out of the storeroom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lastRenderedPageBreak/>
        <w:t>When do you plan to go abroad?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I’m smelling something burning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What do you do this evening?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 xml:space="preserve">My elder sister gets married the next week. 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is dictionary is costing seven hundred rupees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Devanshi.....( recently/get) a new car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Nidhi ........not(come) back yet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I ......... ( already/see) this film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 postman.......not (come) so far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She ......(be) a teacher since 2000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y .....(know) us for several years.</w:t>
      </w:r>
    </w:p>
    <w:p w:rsidR="00C35F6E" w:rsidRPr="00C35F6E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She .....(join) a college recently.</w:t>
      </w:r>
    </w:p>
    <w:p w:rsidR="00C35F6E" w:rsidRPr="009903C0" w:rsidRDefault="00C35F6E" w:rsidP="00C35F6E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 old man........(live) here all his life.</w:t>
      </w:r>
    </w:p>
    <w:p w:rsidR="00C35F6E" w:rsidRPr="009903C0" w:rsidRDefault="00C35F6E" w:rsidP="009903C0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He........not (wear) the new shirt yet.</w:t>
      </w:r>
    </w:p>
    <w:p w:rsidR="00C35F6E" w:rsidRDefault="00C35F6E" w:rsidP="00DF798D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9903C0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om left school some time ago. He ..........not (return) yet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It.............(rain) since morning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 students.......(work) well this year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What you ........(do) all these years?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y ...........(live) in this house since 1990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 boys .......(play) tennis all morning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lastRenderedPageBreak/>
        <w:t>He.......(study) medicine here since 1999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We ......(search) the missing pen for half-an-hour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I .......(teach) in this school for twenty years.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How long you ........(wait) for me?</w:t>
      </w:r>
    </w:p>
    <w:p w:rsidR="00C35F6E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The teacher.........(mark) the answer books since mor</w:t>
      </w:r>
      <w:r w:rsidR="000B283B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ni</w:t>
      </w: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  <w:t>ng.</w:t>
      </w:r>
    </w:p>
    <w:p w:rsidR="00C35F6E" w:rsidRPr="007B3099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told him that he……..(not care)for me.</w:t>
      </w:r>
    </w:p>
    <w:p w:rsidR="00C35F6E" w:rsidRPr="00F453F8" w:rsidRDefault="00C35F6E" w:rsidP="007B3099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……….(sing)very beautifully at the function.</w:t>
      </w:r>
    </w:p>
    <w:p w:rsidR="00C35F6E" w:rsidRPr="00F453F8" w:rsidRDefault="00C35F6E" w:rsidP="00F453F8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Prices ……..(rise) by twenty per cent last year.</w:t>
      </w:r>
    </w:p>
    <w:p w:rsidR="00C35F6E" w:rsidRPr="00F453F8" w:rsidRDefault="00C35F6E" w:rsidP="00F453F8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Gandhiji never………..(tell) a lie.</w:t>
      </w:r>
    </w:p>
    <w:p w:rsidR="00C35F6E" w:rsidRPr="00F453F8" w:rsidRDefault="00C35F6E" w:rsidP="00F453F8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…..(work) all day yesterday.</w:t>
      </w:r>
    </w:p>
    <w:p w:rsidR="00C35F6E" w:rsidRPr="00F453F8" w:rsidRDefault="00C35F6E" w:rsidP="00F453F8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t ……….( not rain) heavily last summer.</w:t>
      </w:r>
    </w:p>
    <w:p w:rsidR="00C35F6E" w:rsidRPr="00F453F8" w:rsidRDefault="00C35F6E" w:rsidP="00F453F8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……..(eat) her dinner at ten last night.</w:t>
      </w:r>
    </w:p>
    <w:p w:rsidR="00C35F6E" w:rsidRPr="00F453F8" w:rsidRDefault="00C35F6E" w:rsidP="00F453F8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akespeare ……...(write) ‘Hamlet’.</w:t>
      </w:r>
    </w:p>
    <w:p w:rsidR="00C35F6E" w:rsidRPr="007606D2" w:rsidRDefault="00C35F6E" w:rsidP="00F453F8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is health has improved since he………(go) to Puri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en you telephoned me, we………(play)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saw her as I…………(pass) the street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found that the milk ……….(boil) over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We………just (leave) when it began to rain. 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dropped my watch as I ………..(wind) it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is sister was reading, while he…….(sleep)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 xml:space="preserve">While Anju was singing, Manju ……….(dance) 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Ram ……..(read) a magazine when the bell rang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o ….(talk) to you when I joined you?</w:t>
      </w:r>
    </w:p>
    <w:p w:rsidR="00C35F6E" w:rsidRPr="00CF60E4" w:rsidRDefault="00C35F6E" w:rsidP="00CF60E4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…..(rest) on the roof when it started raining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train ……….(leave) before I reached the station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The guard refused us entry </w:t>
      </w:r>
      <w:r w:rsidR="000B283B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unti</w:t>
      </w: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l he………..(examine) our pass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She………(not play) her fee </w:t>
      </w:r>
      <w:r w:rsidR="000B283B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unti</w:t>
      </w: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l yesterday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e ………..(not revise) the course till then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……..(finish) her work already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en he……..(sleep) for two hours, I woke him up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y left the hotel when they …………(take) meals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Rohit’s father wished he……..(pay) more attention to his son’s progress at school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wish I………(accept) the offer.</w:t>
      </w:r>
    </w:p>
    <w:p w:rsidR="00C35F6E" w:rsidRPr="00CF60E4" w:rsidRDefault="00C35F6E" w:rsidP="00CF60E4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e thanked the audience after he…….(finish)his talk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…(read) for an hour when the lights went off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e ………(try)to solve the problems for two hours before he found the answer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By 10 p.m. he was tired because he……….(work)since dawn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They ……….(wait) for the bus for an hour before it came. 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e ………(sleep) for an hour when I went to his house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doctor……….(treat) the patient for three weeks before she died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>The farmers ………..(plough) their fields for two months before it rained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e………(watch) the match for an hour when it began to rain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Ravi ……..(look)for his pen for two hours when he found it in his pocket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workers ………(raise) slogans since morning when the police arrested them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e……..(be) sixteen next March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….(go) to school tomorrow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en the bell rings, the students……..(go)to their classrooms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f she works hard, she ……..(get) good marks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…(not take)the test tomorrow?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teacher ………..(give) us a test tomorrow?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…(carry)your luggage to the train?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………(attend) the party if she is invited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Unless you mend your ways, you ……..(not succeed)</w:t>
      </w:r>
    </w:p>
    <w:p w:rsidR="00C35F6E" w:rsidRPr="00CF60E4" w:rsidRDefault="00C35F6E" w:rsidP="00CF60E4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7606D2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en she returns, she……….(tell) you the whole story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farmers ……….(water)their fields in the morning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……..(sing) after lunch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en you call on him, he……..(write)a letter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……..(make) tea in the evening?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en you arrive, I probably ……..(weed) the plants.</w:t>
      </w:r>
    </w:p>
    <w:p w:rsidR="00C35F6E" w:rsidRPr="007606D2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GB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At 9 a.m tomorrow he…….(sit) in his office.</w:t>
      </w:r>
    </w:p>
    <w:p w:rsidR="00C35F6E" w:rsidRPr="007606D2" w:rsidRDefault="00C35F6E" w:rsidP="007606D2">
      <w:pPr>
        <w:pStyle w:val="ListParagraph"/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7606D2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>When I reach Shimla, it probably ……….(snow) there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e………(enjoy)our holidays next month at Konark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…….(wait)for us at the appointed hour tomorrow.</w:t>
      </w:r>
    </w:p>
    <w:p w:rsidR="00C35F6E" w:rsidRPr="0061706D" w:rsidRDefault="00C35F6E" w:rsidP="0061706D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cook……….(cook)food at this time next Sunday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workers ………(complete)this task by next month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..(revise) my course by tomorrow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patient ……..(die) before the doctor arrives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shopkeepers ………..(close) their shops when we reach there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(go) to bed by the time father arrives from Chennai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ari ……….(finish) this job till lunch tomorrow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…..(take) meals by the time you come back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farmers ……..(plough) their fields before the sunsets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e ……….(start) on our journey before the day dawns.</w:t>
      </w:r>
    </w:p>
    <w:p w:rsidR="00C35F6E" w:rsidRPr="009C049D" w:rsidRDefault="00C35F6E" w:rsidP="009C049D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The bank………(open)when we reach there.</w:t>
      </w:r>
    </w:p>
    <w:p w:rsidR="00C35F6E" w:rsidRPr="00911A13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She …….(be) seventeen on her next birthday.</w:t>
      </w:r>
    </w:p>
    <w:p w:rsidR="00C35F6E" w:rsidRPr="00C35F6E" w:rsidRDefault="00C35F6E" w:rsidP="00911A13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I ……..(come) if you so desire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You ……(sing) a song </w:t>
      </w:r>
      <w:r w:rsidR="000B283B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at</w:t>
      </w: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 the party?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By next Sunday, I …….(stay) in </w:t>
      </w:r>
      <w:r w:rsidR="000B283B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the </w:t>
      </w: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hostel for four months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By the end of this year, he ……(get)married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When you arrive, we probably ……..(mow) the lawn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>The annual examination for 10+2 class ……..(commence) on 5 th March 2004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More and more people ………(come)to cities in the days to come.</w:t>
      </w:r>
    </w:p>
    <w:p w:rsidR="00C35F6E" w:rsidRPr="00C35F6E" w:rsidRDefault="00C35F6E" w:rsidP="007606D2">
      <w:pPr>
        <w:numPr>
          <w:ilvl w:val="0"/>
          <w:numId w:val="10"/>
        </w:num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 xml:space="preserve">The teacher ……(take) the students on a historical tour in the coming autumn </w:t>
      </w:r>
      <w:r w:rsidR="00805644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br/>
      </w:r>
      <w:r w:rsidRPr="00C35F6E"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  <w:lang w:val="en-US"/>
        </w:rPr>
        <w:t>break.</w:t>
      </w:r>
    </w:p>
    <w:p w:rsidR="00C35F6E" w:rsidRPr="00C35F6E" w:rsidRDefault="00C35F6E" w:rsidP="00911A13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</w:p>
    <w:p w:rsidR="00C35F6E" w:rsidRDefault="00C35F6E" w:rsidP="00C35F6E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</w:p>
    <w:p w:rsidR="00C35F6E" w:rsidRDefault="00C35F6E" w:rsidP="00C35F6E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</w:p>
    <w:p w:rsidR="00C35F6E" w:rsidRDefault="00C35F6E" w:rsidP="00C35F6E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</w:p>
    <w:p w:rsidR="00C35F6E" w:rsidRDefault="00C35F6E" w:rsidP="00C35F6E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</w:p>
    <w:p w:rsidR="00C35F6E" w:rsidRPr="00C35F6E" w:rsidRDefault="00C35F6E" w:rsidP="00C35F6E">
      <w:pPr>
        <w:spacing w:line="360" w:lineRule="auto"/>
        <w:rPr>
          <w:rFonts w:asciiTheme="majorHAnsi" w:hAnsiTheme="majorHAnsi" w:cs="Arial"/>
          <w:bCs/>
          <w:color w:val="222222"/>
          <w:sz w:val="24"/>
          <w:szCs w:val="24"/>
          <w:shd w:val="clear" w:color="auto" w:fill="FFFFFF"/>
        </w:rPr>
      </w:pPr>
    </w:p>
    <w:sectPr w:rsidR="00C35F6E" w:rsidRPr="00C35F6E" w:rsidSect="0064510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C40FC" w:rsidRDefault="00EC40FC" w:rsidP="0064510D">
      <w:pPr>
        <w:spacing w:after="0" w:line="240" w:lineRule="auto"/>
      </w:pPr>
      <w:r>
        <w:separator/>
      </w:r>
    </w:p>
  </w:endnote>
  <w:endnote w:type="continuationSeparator" w:id="1">
    <w:p w:rsidR="00EC40FC" w:rsidRDefault="00EC40FC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AA1CFD" w:rsidRPr="00AA1CFD">
      <w:fldChar w:fldCharType="begin"/>
    </w:r>
    <w:r w:rsidR="00F602FB">
      <w:instrText xml:space="preserve"> PAGE   \* MERGEFORMAT </w:instrText>
    </w:r>
    <w:r w:rsidR="00AA1CFD" w:rsidRPr="00AA1CFD">
      <w:fldChar w:fldCharType="separate"/>
    </w:r>
    <w:r w:rsidR="009C049D" w:rsidRPr="009C049D">
      <w:rPr>
        <w:rFonts w:asciiTheme="majorHAnsi" w:hAnsiTheme="majorHAnsi"/>
        <w:noProof/>
      </w:rPr>
      <w:t>7</w:t>
    </w:r>
    <w:r w:rsidR="00AA1CFD">
      <w:rPr>
        <w:rFonts w:asciiTheme="majorHAnsi" w:hAnsiTheme="majorHAnsi"/>
        <w:noProof/>
      </w:rPr>
      <w:fldChar w:fldCharType="end"/>
    </w:r>
  </w:p>
  <w:p w:rsidR="0064510D" w:rsidRDefault="0064510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C40FC" w:rsidRDefault="00EC40FC" w:rsidP="0064510D">
      <w:pPr>
        <w:spacing w:after="0" w:line="240" w:lineRule="auto"/>
      </w:pPr>
      <w:r>
        <w:separator/>
      </w:r>
    </w:p>
  </w:footnote>
  <w:footnote w:type="continuationSeparator" w:id="1">
    <w:p w:rsidR="00EC40FC" w:rsidRDefault="00EC40FC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AA1CFD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64510D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64510D" w:rsidRDefault="00AA1CFD" w:rsidP="00C5026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AA1CFD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rFonts w:cstheme="minorHAnsi"/>
                <w:b/>
                <w:bCs/>
                <w:color w:val="FF0000"/>
                <w:sz w:val="44"/>
                <w:szCs w:val="52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F55F24">
                <w:rPr>
                  <w:rFonts w:cstheme="minorHAnsi"/>
                  <w:b/>
                  <w:bCs/>
                  <w:color w:val="FF0000"/>
                  <w:sz w:val="44"/>
                  <w:szCs w:val="52"/>
                </w:rPr>
                <w:t>Tenses</w:t>
              </w:r>
            </w:sdtContent>
          </w:sdt>
          <w:r w:rsidR="0064510D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64510D" w:rsidRDefault="00245661" w:rsidP="00977FA2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 xml:space="preserve">| </w:t>
              </w:r>
              <w:r w:rsidR="009C637A">
                <w:rPr>
                  <w:color w:val="FFFFFF" w:themeColor="background1"/>
                  <w:lang w:val="en-US"/>
                </w:rPr>
                <w:t>ENGLISH</w:t>
              </w:r>
              <w:r>
                <w:rPr>
                  <w:color w:val="FFFFFF" w:themeColor="background1"/>
                  <w:lang w:val="en-US"/>
                </w:rPr>
                <w:t xml:space="preserve">| Worksheet  </w:t>
              </w:r>
            </w:p>
          </w:tc>
        </w:sdtContent>
      </w:sdt>
    </w:tr>
  </w:tbl>
  <w:p w:rsidR="0064510D" w:rsidRDefault="0064510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7C6E" w:rsidRDefault="00AA1CFD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E39E3"/>
    <w:multiLevelType w:val="hybridMultilevel"/>
    <w:tmpl w:val="DE503FBA"/>
    <w:lvl w:ilvl="0" w:tplc="30DCDFC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04C4EC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A32CF1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67C560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59A50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63AD4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694A88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3F802B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510519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04A25E1E"/>
    <w:multiLevelType w:val="hybridMultilevel"/>
    <w:tmpl w:val="E03021F4"/>
    <w:lvl w:ilvl="0" w:tplc="020264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5E92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1C809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F235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465A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3072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807D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7E48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4609C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D71A27"/>
    <w:multiLevelType w:val="hybridMultilevel"/>
    <w:tmpl w:val="DA3CEB40"/>
    <w:lvl w:ilvl="0" w:tplc="BE24F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4EC01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58FB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B0F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D457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3439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703F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B07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2286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5BB5B4A"/>
    <w:multiLevelType w:val="hybridMultilevel"/>
    <w:tmpl w:val="04D84576"/>
    <w:lvl w:ilvl="0" w:tplc="509CF6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6CAF5B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736235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192B03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5146F4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742BDE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630A61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936203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3686F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>
    <w:nsid w:val="26C7504E"/>
    <w:multiLevelType w:val="hybridMultilevel"/>
    <w:tmpl w:val="148806B0"/>
    <w:lvl w:ilvl="0" w:tplc="DEA26A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BB608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7AE95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DD893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3E9C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96C7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4F002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1AF6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A0B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9B36FC8"/>
    <w:multiLevelType w:val="hybridMultilevel"/>
    <w:tmpl w:val="163EC0AA"/>
    <w:lvl w:ilvl="0" w:tplc="E4CE40A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D0CB71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E6631B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A3828F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626175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04E708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1A567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FE92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292756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>
    <w:nsid w:val="2AF1235B"/>
    <w:multiLevelType w:val="hybridMultilevel"/>
    <w:tmpl w:val="426804C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943054F"/>
    <w:multiLevelType w:val="hybridMultilevel"/>
    <w:tmpl w:val="B04A77A6"/>
    <w:lvl w:ilvl="0" w:tplc="8C3A1C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1259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2CAE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C05B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C08B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7E29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9B81E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101A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4017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D4D0669"/>
    <w:multiLevelType w:val="hybridMultilevel"/>
    <w:tmpl w:val="1AE2BFB0"/>
    <w:lvl w:ilvl="0" w:tplc="7534CA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96E1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146B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E440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00B4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78E8E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FAD5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74AA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D64D9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3AE3C68"/>
    <w:multiLevelType w:val="hybridMultilevel"/>
    <w:tmpl w:val="24009976"/>
    <w:lvl w:ilvl="0" w:tplc="EFA400D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1BC20E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D46F5F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0DA67B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27637B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52458D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EBA403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87EBB3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1CE45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44AF2AC6"/>
    <w:multiLevelType w:val="hybridMultilevel"/>
    <w:tmpl w:val="2F2E751E"/>
    <w:lvl w:ilvl="0" w:tplc="5F24637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7AAC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06940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211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585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4613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AE48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20D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9283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71065C5"/>
    <w:multiLevelType w:val="hybridMultilevel"/>
    <w:tmpl w:val="20E2C642"/>
    <w:lvl w:ilvl="0" w:tplc="4D0A116A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78085BAA" w:tentative="1">
      <w:start w:val="1"/>
      <w:numFmt w:val="decimal"/>
      <w:lvlText w:val="%2."/>
      <w:lvlJc w:val="left"/>
      <w:pPr>
        <w:tabs>
          <w:tab w:val="num" w:pos="1363"/>
        </w:tabs>
        <w:ind w:left="1363" w:hanging="360"/>
      </w:pPr>
    </w:lvl>
    <w:lvl w:ilvl="2" w:tplc="DB9A2708" w:tentative="1">
      <w:start w:val="1"/>
      <w:numFmt w:val="decimal"/>
      <w:lvlText w:val="%3."/>
      <w:lvlJc w:val="left"/>
      <w:pPr>
        <w:tabs>
          <w:tab w:val="num" w:pos="2083"/>
        </w:tabs>
        <w:ind w:left="2083" w:hanging="360"/>
      </w:pPr>
    </w:lvl>
    <w:lvl w:ilvl="3" w:tplc="E44E1450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A236816C" w:tentative="1">
      <w:start w:val="1"/>
      <w:numFmt w:val="decimal"/>
      <w:lvlText w:val="%5."/>
      <w:lvlJc w:val="left"/>
      <w:pPr>
        <w:tabs>
          <w:tab w:val="num" w:pos="3523"/>
        </w:tabs>
        <w:ind w:left="3523" w:hanging="360"/>
      </w:pPr>
    </w:lvl>
    <w:lvl w:ilvl="5" w:tplc="845C5CF4" w:tentative="1">
      <w:start w:val="1"/>
      <w:numFmt w:val="decimal"/>
      <w:lvlText w:val="%6."/>
      <w:lvlJc w:val="left"/>
      <w:pPr>
        <w:tabs>
          <w:tab w:val="num" w:pos="4243"/>
        </w:tabs>
        <w:ind w:left="4243" w:hanging="360"/>
      </w:pPr>
    </w:lvl>
    <w:lvl w:ilvl="6" w:tplc="877C37F0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51DA9C80" w:tentative="1">
      <w:start w:val="1"/>
      <w:numFmt w:val="decimal"/>
      <w:lvlText w:val="%8."/>
      <w:lvlJc w:val="left"/>
      <w:pPr>
        <w:tabs>
          <w:tab w:val="num" w:pos="5683"/>
        </w:tabs>
        <w:ind w:left="5683" w:hanging="360"/>
      </w:pPr>
    </w:lvl>
    <w:lvl w:ilvl="8" w:tplc="74FC4546" w:tentative="1">
      <w:start w:val="1"/>
      <w:numFmt w:val="decimal"/>
      <w:lvlText w:val="%9."/>
      <w:lvlJc w:val="left"/>
      <w:pPr>
        <w:tabs>
          <w:tab w:val="num" w:pos="6403"/>
        </w:tabs>
        <w:ind w:left="6403" w:hanging="360"/>
      </w:pPr>
    </w:lvl>
  </w:abstractNum>
  <w:abstractNum w:abstractNumId="12">
    <w:nsid w:val="4E8D4842"/>
    <w:multiLevelType w:val="hybridMultilevel"/>
    <w:tmpl w:val="DA326A62"/>
    <w:lvl w:ilvl="0" w:tplc="D236FA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73005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C62E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A1CE9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710C9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6693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748E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F450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E807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37A2FE0"/>
    <w:multiLevelType w:val="hybridMultilevel"/>
    <w:tmpl w:val="B0C29554"/>
    <w:lvl w:ilvl="0" w:tplc="602CE9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7F68D3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3ECB83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FE25EA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67EC3E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80CD4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E8AF13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2CE345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3889C0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>
    <w:nsid w:val="5793653B"/>
    <w:multiLevelType w:val="hybridMultilevel"/>
    <w:tmpl w:val="AFDE42E6"/>
    <w:lvl w:ilvl="0" w:tplc="D73005D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4B79DC"/>
    <w:multiLevelType w:val="hybridMultilevel"/>
    <w:tmpl w:val="7042F890"/>
    <w:lvl w:ilvl="0" w:tplc="720249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CACB1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495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E026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F22E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2C44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7411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4ED84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0680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27D28A1"/>
    <w:multiLevelType w:val="hybridMultilevel"/>
    <w:tmpl w:val="A9302386"/>
    <w:lvl w:ilvl="0" w:tplc="251C0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5C1B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66A59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3007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420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16E2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DEBE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189E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44EF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4DC1C0D"/>
    <w:multiLevelType w:val="hybridMultilevel"/>
    <w:tmpl w:val="92A07106"/>
    <w:lvl w:ilvl="0" w:tplc="7F4283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9489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BE83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863E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42BF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306D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3EE8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C26B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7447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A9F771E"/>
    <w:multiLevelType w:val="hybridMultilevel"/>
    <w:tmpl w:val="1CC07ADE"/>
    <w:lvl w:ilvl="0" w:tplc="10EA22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586C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1824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7C78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7C29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30BF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D5439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ECBA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600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EB94854"/>
    <w:multiLevelType w:val="hybridMultilevel"/>
    <w:tmpl w:val="0C324790"/>
    <w:lvl w:ilvl="0" w:tplc="E3D402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36FB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85273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40C1F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433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EA25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6786E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BC98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8CE1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5"/>
  </w:num>
  <w:num w:numId="6">
    <w:abstractNumId w:val="9"/>
  </w:num>
  <w:num w:numId="7">
    <w:abstractNumId w:val="0"/>
  </w:num>
  <w:num w:numId="8">
    <w:abstractNumId w:val="13"/>
  </w:num>
  <w:num w:numId="9">
    <w:abstractNumId w:val="15"/>
  </w:num>
  <w:num w:numId="10">
    <w:abstractNumId w:val="10"/>
  </w:num>
  <w:num w:numId="11">
    <w:abstractNumId w:val="19"/>
  </w:num>
  <w:num w:numId="12">
    <w:abstractNumId w:val="1"/>
  </w:num>
  <w:num w:numId="13">
    <w:abstractNumId w:val="11"/>
  </w:num>
  <w:num w:numId="14">
    <w:abstractNumId w:val="17"/>
  </w:num>
  <w:num w:numId="15">
    <w:abstractNumId w:val="2"/>
  </w:num>
  <w:num w:numId="16">
    <w:abstractNumId w:val="7"/>
  </w:num>
  <w:num w:numId="17">
    <w:abstractNumId w:val="8"/>
  </w:num>
  <w:num w:numId="18">
    <w:abstractNumId w:val="18"/>
  </w:num>
  <w:num w:numId="19">
    <w:abstractNumId w:val="16"/>
  </w:num>
  <w:num w:numId="2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bIwNjcytjQwNDMwMLdQ0lEKTi0uzszPAykwrAUAcFhuYywAAAA="/>
  </w:docVars>
  <w:rsids>
    <w:rsidRoot w:val="0064510D"/>
    <w:rsid w:val="00014EBD"/>
    <w:rsid w:val="00027C6E"/>
    <w:rsid w:val="000603F6"/>
    <w:rsid w:val="000B283B"/>
    <w:rsid w:val="000C1F28"/>
    <w:rsid w:val="000F71ED"/>
    <w:rsid w:val="001072D8"/>
    <w:rsid w:val="0015643A"/>
    <w:rsid w:val="002452E6"/>
    <w:rsid w:val="00245661"/>
    <w:rsid w:val="002A0CDC"/>
    <w:rsid w:val="00392927"/>
    <w:rsid w:val="003A5A44"/>
    <w:rsid w:val="00472CA0"/>
    <w:rsid w:val="00510EC7"/>
    <w:rsid w:val="005529D6"/>
    <w:rsid w:val="005616E2"/>
    <w:rsid w:val="00565458"/>
    <w:rsid w:val="00585E83"/>
    <w:rsid w:val="005C38F9"/>
    <w:rsid w:val="005F1883"/>
    <w:rsid w:val="0061706D"/>
    <w:rsid w:val="006241BE"/>
    <w:rsid w:val="0064510D"/>
    <w:rsid w:val="006F2873"/>
    <w:rsid w:val="007573AE"/>
    <w:rsid w:val="007606D2"/>
    <w:rsid w:val="007B00A6"/>
    <w:rsid w:val="007B10FD"/>
    <w:rsid w:val="007B236F"/>
    <w:rsid w:val="007B3099"/>
    <w:rsid w:val="007D4DD9"/>
    <w:rsid w:val="00805644"/>
    <w:rsid w:val="00880F7F"/>
    <w:rsid w:val="00904790"/>
    <w:rsid w:val="00911A13"/>
    <w:rsid w:val="00920CD4"/>
    <w:rsid w:val="009538BD"/>
    <w:rsid w:val="009557D3"/>
    <w:rsid w:val="009565FA"/>
    <w:rsid w:val="00977FA2"/>
    <w:rsid w:val="009903C0"/>
    <w:rsid w:val="009A6384"/>
    <w:rsid w:val="009C049D"/>
    <w:rsid w:val="009C637A"/>
    <w:rsid w:val="00A2107F"/>
    <w:rsid w:val="00A44A0F"/>
    <w:rsid w:val="00A44D7B"/>
    <w:rsid w:val="00AA03E1"/>
    <w:rsid w:val="00AA1CFD"/>
    <w:rsid w:val="00B77168"/>
    <w:rsid w:val="00BF0C78"/>
    <w:rsid w:val="00C35F6E"/>
    <w:rsid w:val="00C50268"/>
    <w:rsid w:val="00CF60E4"/>
    <w:rsid w:val="00D37ECD"/>
    <w:rsid w:val="00D57165"/>
    <w:rsid w:val="00DD5E83"/>
    <w:rsid w:val="00DF2555"/>
    <w:rsid w:val="00E54BA4"/>
    <w:rsid w:val="00EC40FC"/>
    <w:rsid w:val="00F14B95"/>
    <w:rsid w:val="00F15AED"/>
    <w:rsid w:val="00F16BEC"/>
    <w:rsid w:val="00F34C2C"/>
    <w:rsid w:val="00F453F8"/>
    <w:rsid w:val="00F55F24"/>
    <w:rsid w:val="00F602FB"/>
    <w:rsid w:val="00F71853"/>
    <w:rsid w:val="00F831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52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456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45661"/>
    <w:rPr>
      <w:b/>
      <w:bCs/>
    </w:rPr>
  </w:style>
  <w:style w:type="paragraph" w:styleId="NormalWeb">
    <w:name w:val="Normal (Web)"/>
    <w:basedOn w:val="Normal"/>
    <w:uiPriority w:val="99"/>
    <w:unhideWhenUsed/>
    <w:rsid w:val="009C6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65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7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68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0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2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1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1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9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5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0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5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93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9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6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8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3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8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2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48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4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7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45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56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9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1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77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78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1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09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91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0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396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3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1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8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5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62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43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8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84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27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6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7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6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92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5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2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53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67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5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6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8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29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6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94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10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18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6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1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6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7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4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7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709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6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1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1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4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8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8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09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98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56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557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5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7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0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72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3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1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6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7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95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59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6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7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2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448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137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299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0699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007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8427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319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09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4648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3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4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147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10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3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6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3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7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6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59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4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61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0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2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6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61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4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1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72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69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92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6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1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5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2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65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5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0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3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4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3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0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0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7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25005A"/>
    <w:rsid w:val="003A5CAF"/>
    <w:rsid w:val="00520740"/>
    <w:rsid w:val="00642B7C"/>
    <w:rsid w:val="00695819"/>
    <w:rsid w:val="00876E09"/>
    <w:rsid w:val="00BF2722"/>
    <w:rsid w:val="00CE4893"/>
    <w:rsid w:val="00D25EDF"/>
    <w:rsid w:val="00E8730C"/>
    <w:rsid w:val="00F77E78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ENGLISH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76ECAD-ADA2-43E2-A7D2-DF6CD2FC5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nemy</vt:lpstr>
    </vt:vector>
  </TitlesOfParts>
  <Company/>
  <LinksUpToDate>false</LinksUpToDate>
  <CharactersWithSpaces>5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ses</dc:title>
  <dc:creator>SWOYAN</dc:creator>
  <cp:lastModifiedBy>SASHI</cp:lastModifiedBy>
  <cp:revision>48</cp:revision>
  <dcterms:created xsi:type="dcterms:W3CDTF">2020-06-18T14:27:00Z</dcterms:created>
  <dcterms:modified xsi:type="dcterms:W3CDTF">2021-12-15T16:19:00Z</dcterms:modified>
</cp:coreProperties>
</file>